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67A8B03F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B6B69">
        <w:rPr>
          <w:rFonts w:asciiTheme="minorHAnsi" w:hAnsiTheme="minorHAnsi" w:cstheme="minorHAnsi"/>
          <w:b/>
          <w:bCs/>
          <w:sz w:val="22"/>
          <w:szCs w:val="22"/>
        </w:rPr>
        <w:t>Ekspres do kawy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z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minimalnymi parametrami technicznymi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6F2A25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6F2A25" w:rsidRPr="00CB152B" w14:paraId="30AF1F26" w14:textId="77777777" w:rsidTr="006F2A25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6F2A25" w:rsidRPr="0066570A" w:rsidRDefault="006F2A25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A1FF" w14:textId="4CB76DF6" w:rsidR="006F2A25" w:rsidRPr="00352ECE" w:rsidRDefault="00FB6B69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c 1000 W</w:t>
            </w:r>
          </w:p>
        </w:tc>
      </w:tr>
      <w:tr w:rsidR="006F2A25" w:rsidRPr="00CB152B" w14:paraId="10E0DEA6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F2A25" w:rsidRPr="0066570A" w:rsidRDefault="006F2A2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45DC9C90" w:rsidR="006F2A25" w:rsidRPr="0066570A" w:rsidRDefault="00FB6B69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łębokość 21 cm</w:t>
            </w:r>
            <w:r w:rsidR="00401BB8">
              <w:rPr>
                <w:rFonts w:asciiTheme="minorHAnsi" w:hAnsiTheme="minorHAnsi" w:cstheme="minorHAnsi"/>
                <w:sz w:val="20"/>
                <w:szCs w:val="20"/>
              </w:rPr>
              <w:t xml:space="preserve"> max.</w:t>
            </w:r>
          </w:p>
        </w:tc>
      </w:tr>
      <w:tr w:rsidR="006F2A25" w:rsidRPr="00CB152B" w14:paraId="312F68C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8512" w14:textId="70E5793B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C806" w14:textId="05181F63" w:rsidR="006F2A25" w:rsidRPr="00B5068D" w:rsidRDefault="00FB6B69" w:rsidP="006F2A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zerokość 18,5 cm</w:t>
            </w:r>
            <w:r w:rsidR="00401BB8">
              <w:rPr>
                <w:rFonts w:asciiTheme="minorHAnsi" w:hAnsiTheme="minorHAnsi" w:cstheme="minorHAnsi"/>
                <w:sz w:val="20"/>
                <w:szCs w:val="20"/>
              </w:rPr>
              <w:t xml:space="preserve"> max.</w:t>
            </w:r>
          </w:p>
        </w:tc>
      </w:tr>
      <w:tr w:rsidR="006F2A25" w:rsidRPr="00CB152B" w14:paraId="728DA01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C12E" w14:textId="71EEE996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EF2E" w14:textId="04AA67D6" w:rsidR="006F2A25" w:rsidRPr="00B5068D" w:rsidRDefault="00FB6B69" w:rsidP="006F2A25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sokość 34 cm</w:t>
            </w:r>
            <w:r w:rsidR="00401BB8">
              <w:rPr>
                <w:rFonts w:asciiTheme="minorHAnsi" w:hAnsiTheme="minorHAnsi" w:cstheme="minorHAnsi"/>
                <w:sz w:val="20"/>
                <w:szCs w:val="20"/>
              </w:rPr>
              <w:t xml:space="preserve"> max.</w:t>
            </w:r>
            <w:bookmarkStart w:id="0" w:name="_GoBack"/>
            <w:bookmarkEnd w:id="0"/>
          </w:p>
        </w:tc>
      </w:tr>
      <w:tr w:rsidR="006F2A25" w:rsidRPr="00CB152B" w14:paraId="56439007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D6A24" w14:textId="43BB77FE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BCDF" w14:textId="7558CA40" w:rsidR="006F2A25" w:rsidRPr="00B5068D" w:rsidRDefault="00F633D0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odzaj naczynia - termos</w:t>
            </w:r>
          </w:p>
        </w:tc>
      </w:tr>
      <w:tr w:rsidR="006F2A25" w:rsidRPr="00CB152B" w14:paraId="322F121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6475" w14:textId="70953C6F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9920" w14:textId="2675B393" w:rsidR="006F2A25" w:rsidRPr="00B5068D" w:rsidRDefault="00FB6B69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jemność 10 filiżanek</w:t>
            </w:r>
          </w:p>
        </w:tc>
      </w:tr>
      <w:tr w:rsidR="006F2A25" w:rsidRPr="00CB152B" w14:paraId="6F02DFB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B295" w14:textId="14D023CA" w:rsidR="006F2A25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ADB5" w14:textId="00DFB5C2" w:rsidR="006F2A25" w:rsidRPr="00F633D0" w:rsidRDefault="00FB6B69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sz w:val="20"/>
                <w:szCs w:val="20"/>
              </w:rPr>
              <w:t>Kolor - biały</w:t>
            </w:r>
          </w:p>
        </w:tc>
      </w:tr>
      <w:tr w:rsidR="006F2A25" w:rsidRPr="00CB152B" w14:paraId="43EF3F4F" w14:textId="77777777" w:rsidTr="00F633D0">
        <w:trPr>
          <w:trHeight w:val="17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96595" w14:textId="6BDA9CC9" w:rsidR="006F2A25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AE064" w14:textId="1E637C33" w:rsidR="006F2A25" w:rsidRPr="00F633D0" w:rsidRDefault="00FB6B69" w:rsidP="00F633D0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Rodzaj ekspresu</w:t>
            </w:r>
            <w:r w:rsidRPr="00F633D0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- p</w:t>
            </w: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rzelewowy</w:t>
            </w:r>
          </w:p>
        </w:tc>
      </w:tr>
      <w:tr w:rsidR="00F35399" w:rsidRPr="00CB152B" w14:paraId="76F892EA" w14:textId="77777777" w:rsidTr="00F633D0">
        <w:trPr>
          <w:trHeight w:val="19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A471" w14:textId="7458031C" w:rsidR="00F35399" w:rsidRPr="00F633D0" w:rsidRDefault="00F40871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B4450" w14:textId="14109C95" w:rsidR="00F35399" w:rsidRPr="00F633D0" w:rsidRDefault="00FB6B69" w:rsidP="00F633D0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Pojemność zbiornika na wodę 1 litr</w:t>
            </w:r>
          </w:p>
        </w:tc>
      </w:tr>
      <w:tr w:rsidR="00F35399" w:rsidRPr="00CB152B" w14:paraId="69AA24C6" w14:textId="77777777" w:rsidTr="00F40871">
        <w:trPr>
          <w:trHeight w:val="266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80D" w14:textId="36A101D7" w:rsidR="00F35399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70D9" w14:textId="6BA5742A" w:rsidR="00F35399" w:rsidRPr="00F633D0" w:rsidRDefault="00FB6B69" w:rsidP="00F633D0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Wskaźnik poziomu wody</w:t>
            </w:r>
            <w:r w:rsidRPr="00F633D0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- </w:t>
            </w: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tak</w:t>
            </w:r>
          </w:p>
        </w:tc>
      </w:tr>
      <w:tr w:rsidR="006F2A25" w:rsidRPr="00CB152B" w14:paraId="12E826CE" w14:textId="77777777" w:rsidTr="00F633D0">
        <w:trPr>
          <w:trHeight w:val="25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B5458" w14:textId="32D86705" w:rsidR="006F2A25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B825" w14:textId="6546ECAC" w:rsidR="006F2A25" w:rsidRPr="00F633D0" w:rsidRDefault="00FB6B69" w:rsidP="00F633D0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Funkcje dodatkowe</w:t>
            </w:r>
            <w:r w:rsidRPr="00F633D0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- </w:t>
            </w: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podtrzymywanie temperatury, przycisk on/off</w:t>
            </w:r>
          </w:p>
        </w:tc>
      </w:tr>
      <w:tr w:rsidR="00F35399" w:rsidRPr="00CB152B" w14:paraId="751F7477" w14:textId="77777777" w:rsidTr="00F633D0">
        <w:trPr>
          <w:trHeight w:val="172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D998A" w14:textId="37B6D625" w:rsidR="00F35399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8194D" w14:textId="5626C9B1" w:rsidR="00F35399" w:rsidRPr="00F633D0" w:rsidRDefault="00FB6B69" w:rsidP="00F633D0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Podtrzymywanie temperatury</w:t>
            </w:r>
            <w:r w:rsidRPr="00F633D0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- </w:t>
            </w: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termos</w:t>
            </w:r>
          </w:p>
        </w:tc>
      </w:tr>
      <w:tr w:rsidR="002F2BBF" w:rsidRPr="00CB152B" w14:paraId="7A8B58B1" w14:textId="77777777" w:rsidTr="00F40871">
        <w:trPr>
          <w:trHeight w:val="212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E4652" w14:textId="7E39AAE8" w:rsidR="002F2BBF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9560" w14:textId="57ED6C24" w:rsidR="002F2BBF" w:rsidRPr="00F633D0" w:rsidRDefault="00FB6B69" w:rsidP="002F2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sz w:val="20"/>
                <w:szCs w:val="20"/>
              </w:rPr>
              <w:t>Sterowanie mechaniczne</w:t>
            </w:r>
          </w:p>
        </w:tc>
      </w:tr>
      <w:tr w:rsidR="002F2BBF" w:rsidRPr="00CB152B" w14:paraId="3716577A" w14:textId="77777777" w:rsidTr="00F633D0">
        <w:trPr>
          <w:trHeight w:val="512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E8E4" w14:textId="15288748" w:rsidR="002F2BBF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A878F" w14:textId="61C6C892" w:rsidR="00FB6B69" w:rsidRPr="00F633D0" w:rsidRDefault="00FB6B69" w:rsidP="00FB6B69">
            <w:pPr>
              <w:rPr>
                <w:rStyle w:val="is-text"/>
                <w:rFonts w:asciiTheme="minorHAnsi" w:hAnsiTheme="minorHAnsi" w:cstheme="minorHAnsi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sz w:val="20"/>
                <w:szCs w:val="20"/>
              </w:rPr>
              <w:t>Regulacja ilości zaparzanej kawy</w:t>
            </w:r>
            <w:r w:rsidRPr="00F633D0">
              <w:rPr>
                <w:rFonts w:asciiTheme="minorHAnsi" w:hAnsiTheme="minorHAnsi" w:cstheme="minorHAnsi"/>
                <w:sz w:val="20"/>
                <w:szCs w:val="20"/>
              </w:rPr>
              <w:t xml:space="preserve"> – </w:t>
            </w:r>
            <w:r w:rsidRPr="00F633D0">
              <w:rPr>
                <w:rStyle w:val="is-text"/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3D96C23" w14:textId="6E970E34" w:rsidR="002F2BBF" w:rsidRPr="00F633D0" w:rsidRDefault="00FB6B69" w:rsidP="00F633D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sz w:val="20"/>
                <w:szCs w:val="20"/>
              </w:rPr>
              <w:t>Regulacja mocy kawy - nie</w:t>
            </w:r>
          </w:p>
        </w:tc>
      </w:tr>
      <w:tr w:rsidR="002F2BBF" w:rsidRPr="00CB152B" w14:paraId="512D9FE2" w14:textId="77777777" w:rsidTr="00F633D0">
        <w:trPr>
          <w:trHeight w:val="21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51B6A" w14:textId="1BE3A3D8" w:rsidR="002F2BBF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9AB4E" w14:textId="0B468BB9" w:rsidR="002F2BBF" w:rsidRPr="00F633D0" w:rsidRDefault="00FB6B69" w:rsidP="002F2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sz w:val="20"/>
                <w:szCs w:val="20"/>
              </w:rPr>
              <w:t>Rodzaj kawy mielona</w:t>
            </w:r>
          </w:p>
        </w:tc>
      </w:tr>
      <w:tr w:rsidR="002F2BBF" w:rsidRPr="00CB152B" w14:paraId="72473A72" w14:textId="77777777" w:rsidTr="00F40871">
        <w:trPr>
          <w:trHeight w:val="188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6F6A" w14:textId="3B2E6157" w:rsidR="002F2BBF" w:rsidRPr="00F633D0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D80D" w14:textId="01AEA21C" w:rsidR="002F2BBF" w:rsidRPr="00F633D0" w:rsidRDefault="00FB6B69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Spienianie mleka - nie</w:t>
            </w:r>
          </w:p>
        </w:tc>
      </w:tr>
      <w:tr w:rsidR="002F2BBF" w:rsidRPr="00CB152B" w14:paraId="030A8338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A2273" w14:textId="70286451" w:rsidR="002F2BBF" w:rsidRPr="00F633D0" w:rsidRDefault="00F40871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85326" w14:textId="3636483C" w:rsidR="002F2BBF" w:rsidRPr="00F633D0" w:rsidRDefault="00FB6B69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Filtr - tak</w:t>
            </w:r>
          </w:p>
        </w:tc>
      </w:tr>
      <w:tr w:rsidR="00F633D0" w:rsidRPr="00CB152B" w14:paraId="434C09C8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6B275" w14:textId="0BB28561" w:rsidR="00F633D0" w:rsidRPr="00F633D0" w:rsidRDefault="00F633D0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92A64" w14:textId="5D633BB3" w:rsidR="00F633D0" w:rsidRPr="00F633D0" w:rsidRDefault="00F633D0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Wbudowany młynek - nie</w:t>
            </w:r>
          </w:p>
        </w:tc>
      </w:tr>
      <w:tr w:rsidR="00F633D0" w:rsidRPr="00CB152B" w14:paraId="33408F8B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7AFA0" w14:textId="66CE77F7" w:rsidR="00F633D0" w:rsidRPr="00F633D0" w:rsidRDefault="00F633D0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8503" w14:textId="109790E5" w:rsidR="00F633D0" w:rsidRPr="00F633D0" w:rsidRDefault="00F633D0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F633D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Zabezpieczenia – blokada kapania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43CD1" w14:textId="77777777" w:rsidR="00B0389D" w:rsidRDefault="00B0389D" w:rsidP="00DF1622">
      <w:r>
        <w:separator/>
      </w:r>
    </w:p>
  </w:endnote>
  <w:endnote w:type="continuationSeparator" w:id="0">
    <w:p w14:paraId="0ACC03BB" w14:textId="77777777" w:rsidR="00B0389D" w:rsidRDefault="00B0389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864ACB6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01BB8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BAD12" w14:textId="77777777" w:rsidR="00B0389D" w:rsidRDefault="00B0389D" w:rsidP="00DF1622">
      <w:r>
        <w:separator/>
      </w:r>
    </w:p>
  </w:footnote>
  <w:footnote w:type="continuationSeparator" w:id="0">
    <w:p w14:paraId="34DCCB99" w14:textId="77777777" w:rsidR="00B0389D" w:rsidRDefault="00B0389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2367C"/>
    <w:rsid w:val="0028306A"/>
    <w:rsid w:val="00292FF0"/>
    <w:rsid w:val="002B2A36"/>
    <w:rsid w:val="002D1224"/>
    <w:rsid w:val="002F2BBF"/>
    <w:rsid w:val="00341B4A"/>
    <w:rsid w:val="00352ECE"/>
    <w:rsid w:val="00360AA9"/>
    <w:rsid w:val="00364BA0"/>
    <w:rsid w:val="0037323D"/>
    <w:rsid w:val="003D5FFF"/>
    <w:rsid w:val="003F622F"/>
    <w:rsid w:val="00401BB8"/>
    <w:rsid w:val="00450F5E"/>
    <w:rsid w:val="004923A3"/>
    <w:rsid w:val="004D0F0D"/>
    <w:rsid w:val="00545473"/>
    <w:rsid w:val="005571E4"/>
    <w:rsid w:val="00580971"/>
    <w:rsid w:val="00596BFD"/>
    <w:rsid w:val="005A69FB"/>
    <w:rsid w:val="00607312"/>
    <w:rsid w:val="00660753"/>
    <w:rsid w:val="0066570A"/>
    <w:rsid w:val="00687BC3"/>
    <w:rsid w:val="006F2A25"/>
    <w:rsid w:val="007631AA"/>
    <w:rsid w:val="007716E2"/>
    <w:rsid w:val="00787B4C"/>
    <w:rsid w:val="007A659B"/>
    <w:rsid w:val="007B7481"/>
    <w:rsid w:val="007E47B6"/>
    <w:rsid w:val="00806170"/>
    <w:rsid w:val="00881F3C"/>
    <w:rsid w:val="008F7993"/>
    <w:rsid w:val="00994CA0"/>
    <w:rsid w:val="009C7CC2"/>
    <w:rsid w:val="00A530BD"/>
    <w:rsid w:val="00AB2A0C"/>
    <w:rsid w:val="00AC4BD4"/>
    <w:rsid w:val="00B0389D"/>
    <w:rsid w:val="00B04D68"/>
    <w:rsid w:val="00B329EB"/>
    <w:rsid w:val="00B5068D"/>
    <w:rsid w:val="00B54F87"/>
    <w:rsid w:val="00BB0763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D7E71"/>
    <w:rsid w:val="00DF1622"/>
    <w:rsid w:val="00DF205D"/>
    <w:rsid w:val="00EA2CB6"/>
    <w:rsid w:val="00EB4831"/>
    <w:rsid w:val="00F004AE"/>
    <w:rsid w:val="00F17659"/>
    <w:rsid w:val="00F35399"/>
    <w:rsid w:val="00F40871"/>
    <w:rsid w:val="00F5198F"/>
    <w:rsid w:val="00F633D0"/>
    <w:rsid w:val="00FB31DF"/>
    <w:rsid w:val="00FB6B69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353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is-text">
    <w:name w:val="is-text"/>
    <w:basedOn w:val="Domylnaczcionkaakapitu"/>
    <w:rsid w:val="006F2A25"/>
  </w:style>
  <w:style w:type="character" w:customStyle="1" w:styleId="Nagwek3Znak">
    <w:name w:val="Nagłówek 3 Znak"/>
    <w:basedOn w:val="Domylnaczcionkaakapitu"/>
    <w:link w:val="Nagwek3"/>
    <w:uiPriority w:val="9"/>
    <w:semiHidden/>
    <w:rsid w:val="00F353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7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d7f34ec-9741-4b79-a27d-5e7851a777a5"/>
    <ds:schemaRef ds:uri="http://purl.org/dc/elements/1.1/"/>
    <ds:schemaRef ds:uri="http://schemas.microsoft.com/office/2006/metadata/properties"/>
    <ds:schemaRef ds:uri="ac2bcd6b-1cfb-4024-b694-1e96efe8257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59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5</cp:revision>
  <cp:lastPrinted>2020-11-23T06:37:00Z</cp:lastPrinted>
  <dcterms:created xsi:type="dcterms:W3CDTF">2021-04-22T11:02:00Z</dcterms:created>
  <dcterms:modified xsi:type="dcterms:W3CDTF">2021-04-26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